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808E" w14:textId="4B738BF4" w:rsidR="00EF0482" w:rsidRPr="006A4E27" w:rsidRDefault="006A4E27">
      <w:pPr>
        <w:pStyle w:val="Title"/>
        <w:rPr>
          <w:sz w:val="22"/>
          <w:szCs w:val="22"/>
        </w:rPr>
      </w:pPr>
      <w:r w:rsidRPr="006A4E27">
        <w:rPr>
          <w:sz w:val="22"/>
          <w:szCs w:val="22"/>
        </w:rPr>
        <w:t>Note: Output Designed for HTML</w:t>
      </w:r>
    </w:p>
    <w:p w14:paraId="5CB18BEB" w14:textId="77777777" w:rsidR="00EF0482" w:rsidRDefault="00980F5B">
      <w:pPr>
        <w:pStyle w:val="Author"/>
      </w:pPr>
      <w:r>
        <w:t>Tristan Macy</w:t>
      </w:r>
    </w:p>
    <w:p w14:paraId="2251A963" w14:textId="2A228B41" w:rsidR="00EF0482" w:rsidRDefault="006A4E27">
      <w:pPr>
        <w:pStyle w:val="Date"/>
      </w:pPr>
      <w:r>
        <w:t>7</w:t>
      </w:r>
      <w:r w:rsidR="00980F5B">
        <w:t>/</w:t>
      </w:r>
      <w:r>
        <w:t>7</w:t>
      </w:r>
      <w:r w:rsidR="00980F5B">
        <w:t>/2021</w:t>
      </w:r>
    </w:p>
    <w:p w14:paraId="31DC0DD6" w14:textId="77777777" w:rsidR="00EF0482" w:rsidRDefault="00980F5B">
      <w:pPr>
        <w:pStyle w:val="Heading2"/>
      </w:pPr>
      <w:bookmarkStart w:id="0" w:name="introduction"/>
      <w:r>
        <w:t>Introduction</w:t>
      </w:r>
      <w:bookmarkEnd w:id="0"/>
    </w:p>
    <w:p w14:paraId="620BA089" w14:textId="77777777" w:rsidR="00EF0482" w:rsidRDefault="00980F5B">
      <w:pPr>
        <w:pStyle w:val="FirstParagraph"/>
      </w:pPr>
      <w:r>
        <w:t xml:space="preserve">This project will focus upon the </w:t>
      </w:r>
      <w:r>
        <w:rPr>
          <w:i/>
        </w:rPr>
        <w:t>nycflights13</w:t>
      </w:r>
      <w:r>
        <w:t xml:space="preserve"> </w:t>
      </w:r>
      <w:r>
        <w:t xml:space="preserve">package, which contains a variety of datasets that contain information regarding flights originating from New York City. The full dataset and its documentation can be found on </w:t>
      </w:r>
      <w:hyperlink r:id="rId7">
        <w:r>
          <w:rPr>
            <w:rStyle w:val="Hyperlink"/>
          </w:rPr>
          <w:t>https://www.rdocumentation.org/packages/nycflights13/versions/1.0.1</w:t>
        </w:r>
      </w:hyperlink>
      <w:r>
        <w:t>. This analysis will rely heavily on the flights and airports datasets to draw meaningful conclusions regarding travel and tourism. Questions this analysis will seek to answer includ</w:t>
      </w:r>
      <w:r>
        <w:t>e:</w:t>
      </w:r>
    </w:p>
    <w:p w14:paraId="731A80C8" w14:textId="77777777" w:rsidR="00EF0482" w:rsidRDefault="00980F5B">
      <w:pPr>
        <w:pStyle w:val="Compact"/>
        <w:numPr>
          <w:ilvl w:val="0"/>
          <w:numId w:val="3"/>
        </w:numPr>
      </w:pPr>
      <w:r>
        <w:t>How do departure delays (median and average) compare across the flight dataset?</w:t>
      </w:r>
    </w:p>
    <w:p w14:paraId="5ACB70C4" w14:textId="77777777" w:rsidR="00EF0482" w:rsidRDefault="00980F5B">
      <w:pPr>
        <w:pStyle w:val="Compact"/>
        <w:numPr>
          <w:ilvl w:val="0"/>
          <w:numId w:val="3"/>
        </w:numPr>
      </w:pPr>
      <w:r>
        <w:t>What destinations are the most popular among each origin airport?</w:t>
      </w:r>
    </w:p>
    <w:p w14:paraId="49B1EFA3" w14:textId="77777777" w:rsidR="00EF0482" w:rsidRDefault="00980F5B">
      <w:pPr>
        <w:pStyle w:val="Compact"/>
        <w:numPr>
          <w:ilvl w:val="0"/>
          <w:numId w:val="3"/>
        </w:numPr>
      </w:pPr>
      <w:r>
        <w:t>From which airport do the most cancellations originate from?</w:t>
      </w:r>
    </w:p>
    <w:p w14:paraId="4A431149" w14:textId="77777777" w:rsidR="00EF0482" w:rsidRDefault="00980F5B">
      <w:pPr>
        <w:pStyle w:val="Compact"/>
        <w:numPr>
          <w:ilvl w:val="0"/>
          <w:numId w:val="3"/>
        </w:numPr>
      </w:pPr>
      <w:r>
        <w:t>Does the data include any unique travel destin</w:t>
      </w:r>
      <w:r>
        <w:t>ations for summer months?</w:t>
      </w:r>
    </w:p>
    <w:p w14:paraId="09FB0BE4" w14:textId="77777777" w:rsidR="00EF0482" w:rsidRDefault="00980F5B">
      <w:pPr>
        <w:pStyle w:val="Compact"/>
        <w:numPr>
          <w:ilvl w:val="0"/>
          <w:numId w:val="3"/>
        </w:numPr>
      </w:pPr>
      <w:r>
        <w:t>Is there a relationship between departure delays and variables such as wind speed and time of day.</w:t>
      </w:r>
    </w:p>
    <w:p w14:paraId="7F03F2A8" w14:textId="77777777" w:rsidR="00EF0482" w:rsidRDefault="00980F5B">
      <w:pPr>
        <w:pStyle w:val="Heading2"/>
      </w:pPr>
      <w:bookmarkStart w:id="1" w:name="new-york-city-airports"/>
      <w:r>
        <w:t>New York City Airports</w:t>
      </w:r>
      <w:bookmarkEnd w:id="1"/>
    </w:p>
    <w:p w14:paraId="55810626" w14:textId="77777777" w:rsidR="00EF0482" w:rsidRDefault="00980F5B">
      <w:pPr>
        <w:pStyle w:val="FirstParagraph"/>
      </w:pPr>
      <w:r>
        <w:t>The flights dataset utilizes special codes to denote each airport. To begin the analysis we will use the air</w:t>
      </w:r>
      <w:r>
        <w:t>ports dataset to find the names of all of the airports within New York City using their individual codes.</w:t>
      </w:r>
    </w:p>
    <w:p w14:paraId="51D5C807" w14:textId="77777777" w:rsidR="00EF0482" w:rsidRDefault="00980F5B">
      <w:pPr>
        <w:pStyle w:val="Compact"/>
      </w:pPr>
      <w:r>
        <w:t>Airport Codes</w:t>
      </w:r>
    </w:p>
    <w:p w14:paraId="1167A7C9" w14:textId="77777777" w:rsidR="00EF0482" w:rsidRDefault="00980F5B">
      <w:pPr>
        <w:pStyle w:val="Compact"/>
      </w:pPr>
      <w:r>
        <w:t>Airport Names</w:t>
      </w:r>
    </w:p>
    <w:p w14:paraId="509C8B6E" w14:textId="77777777" w:rsidR="00EF0482" w:rsidRDefault="00980F5B">
      <w:pPr>
        <w:pStyle w:val="Compact"/>
      </w:pPr>
      <w:r>
        <w:t>EWR</w:t>
      </w:r>
    </w:p>
    <w:p w14:paraId="209DEAC2" w14:textId="77777777" w:rsidR="00EF0482" w:rsidRDefault="00980F5B">
      <w:pPr>
        <w:pStyle w:val="Compact"/>
      </w:pPr>
      <w:r>
        <w:t>Newark Liberty Intl</w:t>
      </w:r>
    </w:p>
    <w:p w14:paraId="6543C840" w14:textId="77777777" w:rsidR="00EF0482" w:rsidRDefault="00980F5B">
      <w:pPr>
        <w:pStyle w:val="Compact"/>
      </w:pPr>
      <w:r>
        <w:t>JFK</w:t>
      </w:r>
    </w:p>
    <w:p w14:paraId="74662CCB" w14:textId="77777777" w:rsidR="00EF0482" w:rsidRDefault="00980F5B">
      <w:pPr>
        <w:pStyle w:val="Compact"/>
      </w:pPr>
      <w:r>
        <w:t>John F Kennedy Intl</w:t>
      </w:r>
    </w:p>
    <w:p w14:paraId="0ED15705" w14:textId="77777777" w:rsidR="00EF0482" w:rsidRDefault="00980F5B">
      <w:pPr>
        <w:pStyle w:val="Compact"/>
      </w:pPr>
      <w:r>
        <w:t>LGA</w:t>
      </w:r>
    </w:p>
    <w:p w14:paraId="10040441" w14:textId="77777777" w:rsidR="00EF0482" w:rsidRDefault="00980F5B">
      <w:pPr>
        <w:pStyle w:val="Compact"/>
      </w:pPr>
      <w:r>
        <w:t>La Guardia</w:t>
      </w:r>
    </w:p>
    <w:p w14:paraId="0523F640" w14:textId="77777777" w:rsidR="00EF0482" w:rsidRDefault="00980F5B">
      <w:pPr>
        <w:pStyle w:val="BodyText"/>
      </w:pPr>
      <w:r>
        <w:t>We will now seek to compare Newark Liberty International Ai</w:t>
      </w:r>
      <w:r>
        <w:t>rportJohn F Kennedy International Airport and La Guardia airport to see how there average and median departure delays compare to each other.</w:t>
      </w:r>
    </w:p>
    <w:p w14:paraId="4FAAB769" w14:textId="77777777" w:rsidR="00EF0482" w:rsidRDefault="00980F5B">
      <w:pPr>
        <w:pStyle w:val="Heading2"/>
      </w:pPr>
      <w:bookmarkStart w:id="2" w:name="departure-delays"/>
      <w:r>
        <w:t>Departure Delays</w:t>
      </w:r>
      <w:bookmarkEnd w:id="2"/>
    </w:p>
    <w:p w14:paraId="634B1FE4" w14:textId="77777777" w:rsidR="00EF0482" w:rsidRDefault="00980F5B">
      <w:pPr>
        <w:pStyle w:val="Compact"/>
      </w:pPr>
      <w:r>
        <w:t>Airport Codes</w:t>
      </w:r>
    </w:p>
    <w:p w14:paraId="54136B7B" w14:textId="77777777" w:rsidR="00EF0482" w:rsidRDefault="00980F5B">
      <w:pPr>
        <w:pStyle w:val="Compact"/>
      </w:pPr>
      <w:r>
        <w:t>Average Departure Delays</w:t>
      </w:r>
    </w:p>
    <w:p w14:paraId="080F3EFB" w14:textId="77777777" w:rsidR="00EF0482" w:rsidRDefault="00980F5B">
      <w:pPr>
        <w:pStyle w:val="Compact"/>
      </w:pPr>
      <w:r>
        <w:lastRenderedPageBreak/>
        <w:t>Median Departure Delays</w:t>
      </w:r>
    </w:p>
    <w:p w14:paraId="4BEFC8DF" w14:textId="77777777" w:rsidR="00EF0482" w:rsidRDefault="00980F5B">
      <w:pPr>
        <w:pStyle w:val="Compact"/>
      </w:pPr>
      <w:r>
        <w:t>EWR</w:t>
      </w:r>
    </w:p>
    <w:p w14:paraId="48F9FADD" w14:textId="77777777" w:rsidR="00EF0482" w:rsidRDefault="00980F5B">
      <w:pPr>
        <w:pStyle w:val="Compact"/>
      </w:pPr>
      <w:r>
        <w:t>15.10795</w:t>
      </w:r>
    </w:p>
    <w:p w14:paraId="3919C0AF" w14:textId="77777777" w:rsidR="00EF0482" w:rsidRDefault="00980F5B">
      <w:pPr>
        <w:pStyle w:val="Compact"/>
      </w:pPr>
      <w:r>
        <w:t>-1</w:t>
      </w:r>
    </w:p>
    <w:p w14:paraId="2C01CF98" w14:textId="77777777" w:rsidR="00EF0482" w:rsidRDefault="00980F5B">
      <w:pPr>
        <w:pStyle w:val="Compact"/>
      </w:pPr>
      <w:r>
        <w:t>JFK</w:t>
      </w:r>
    </w:p>
    <w:p w14:paraId="5C85C1C6" w14:textId="77777777" w:rsidR="00EF0482" w:rsidRDefault="00980F5B">
      <w:pPr>
        <w:pStyle w:val="Compact"/>
      </w:pPr>
      <w:r>
        <w:t>12.11216</w:t>
      </w:r>
    </w:p>
    <w:p w14:paraId="1267B4AE" w14:textId="77777777" w:rsidR="00EF0482" w:rsidRDefault="00980F5B">
      <w:pPr>
        <w:pStyle w:val="Compact"/>
      </w:pPr>
      <w:r>
        <w:t>-1</w:t>
      </w:r>
    </w:p>
    <w:p w14:paraId="2F8B3255" w14:textId="77777777" w:rsidR="00EF0482" w:rsidRDefault="00980F5B">
      <w:pPr>
        <w:pStyle w:val="Compact"/>
      </w:pPr>
      <w:r>
        <w:t>LGA</w:t>
      </w:r>
    </w:p>
    <w:p w14:paraId="0A16A66C" w14:textId="77777777" w:rsidR="00EF0482" w:rsidRDefault="00980F5B">
      <w:pPr>
        <w:pStyle w:val="Compact"/>
      </w:pPr>
      <w:r>
        <w:t>10.34688</w:t>
      </w:r>
    </w:p>
    <w:p w14:paraId="21FB31E9" w14:textId="77777777" w:rsidR="00EF0482" w:rsidRDefault="00980F5B">
      <w:pPr>
        <w:pStyle w:val="Compact"/>
      </w:pPr>
      <w:r>
        <w:t>-3</w:t>
      </w:r>
    </w:p>
    <w:p w14:paraId="3CB685B8" w14:textId="77777777" w:rsidR="00EF0482" w:rsidRDefault="00980F5B">
      <w:pPr>
        <w:pStyle w:val="BodyText"/>
      </w:pPr>
      <w:r>
        <w:t xml:space="preserve">We see that the highest average delay is within </w:t>
      </w:r>
      <w:r>
        <w:rPr>
          <w:b/>
        </w:rPr>
        <w:t>EWR</w:t>
      </w:r>
      <w:r>
        <w:t xml:space="preserve"> with 15.10795, followed by </w:t>
      </w:r>
      <w:r>
        <w:rPr>
          <w:b/>
        </w:rPr>
        <w:t>JFK</w:t>
      </w:r>
      <w:r>
        <w:t xml:space="preserve"> with 12.11216, and </w:t>
      </w:r>
      <w:r>
        <w:rPr>
          <w:b/>
        </w:rPr>
        <w:t>LGA</w:t>
      </w:r>
      <w:r>
        <w:t xml:space="preserve"> with 10.34688 minutes. The highest median delay for each airport are actually early departures with the earliest median be</w:t>
      </w:r>
      <w:r>
        <w:t xml:space="preserve">ing </w:t>
      </w:r>
      <w:r>
        <w:rPr>
          <w:b/>
        </w:rPr>
        <w:t>LGA</w:t>
      </w:r>
      <w:r>
        <w:t xml:space="preserve"> at -3 with </w:t>
      </w:r>
      <w:r>
        <w:rPr>
          <w:b/>
        </w:rPr>
        <w:t>JFK</w:t>
      </w:r>
      <w:r>
        <w:t xml:space="preserve"> and </w:t>
      </w:r>
      <w:r>
        <w:rPr>
          <w:b/>
        </w:rPr>
        <w:t>EWR</w:t>
      </w:r>
      <w:r>
        <w:t xml:space="preserve"> sharing a -1.</w:t>
      </w:r>
    </w:p>
    <w:p w14:paraId="4134C806" w14:textId="77777777" w:rsidR="00EF0482" w:rsidRDefault="00980F5B">
      <w:pPr>
        <w:pStyle w:val="Heading2"/>
      </w:pPr>
      <w:bookmarkStart w:id="3" w:name="air-time-distributions"/>
      <w:r>
        <w:t>Air Time Distributions</w:t>
      </w:r>
      <w:bookmarkEnd w:id="3"/>
    </w:p>
    <w:p w14:paraId="20EA6267" w14:textId="77777777" w:rsidR="00EF0482" w:rsidRDefault="00980F5B">
      <w:pPr>
        <w:pStyle w:val="FirstParagraph"/>
      </w:pPr>
      <w:r>
        <w:t xml:space="preserve">Given that La Guardia is not an international aiport, we will see if the distribution of air time is reflective of smaller overall air times for this airport, </w:t>
      </w:r>
      <w:r>
        <w:rPr>
          <w:noProof/>
        </w:rPr>
        <w:drawing>
          <wp:inline distT="0" distB="0" distL="0" distR="0" wp14:anchorId="199618A0" wp14:editId="2E3B745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CDC330" w14:textId="77777777" w:rsidR="00EF0482" w:rsidRDefault="00980F5B">
      <w:pPr>
        <w:pStyle w:val="BodyText"/>
      </w:pPr>
      <w:r>
        <w:rPr>
          <w:noProof/>
        </w:rPr>
        <w:lastRenderedPageBreak/>
        <w:drawing>
          <wp:inline distT="0" distB="0" distL="0" distR="0" wp14:anchorId="39EBDD24" wp14:editId="288F814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C5E401" w14:textId="77777777" w:rsidR="00EF0482" w:rsidRDefault="00980F5B">
      <w:pPr>
        <w:pStyle w:val="BodyText"/>
      </w:pPr>
      <w:r>
        <w:t>As expected, La Guardia airport fields the majority of its flights under 200 minutes. The international airports have a similiar spike spikes between 300 and 400 minutes. The JFK airport appears to carry out the most of the longer duration flights (&gt;300 mi</w:t>
      </w:r>
      <w:r>
        <w:t>nutes) between the three. Despite this, the majority of flights from all 3 airports are shorter in duration.</w:t>
      </w:r>
    </w:p>
    <w:p w14:paraId="1CC8AC7E" w14:textId="77777777" w:rsidR="00EF0482" w:rsidRDefault="00980F5B">
      <w:pPr>
        <w:pStyle w:val="Heading2"/>
      </w:pPr>
      <w:bookmarkStart w:id="4" w:name="top-destinations"/>
      <w:r>
        <w:t>Top Destinations</w:t>
      </w:r>
      <w:bookmarkEnd w:id="4"/>
    </w:p>
    <w:p w14:paraId="598E251B" w14:textId="77777777" w:rsidR="00EF0482" w:rsidRDefault="00980F5B">
      <w:pPr>
        <w:pStyle w:val="FirstParagraph"/>
      </w:pPr>
      <w:r>
        <w:t>Next we will determine the largest amounts of flights going to destination airports and compare their amount by their origin airpo</w:t>
      </w:r>
      <w:r>
        <w:t>rts.</w:t>
      </w:r>
    </w:p>
    <w:p w14:paraId="3D3253A7" w14:textId="77777777" w:rsidR="00EF0482" w:rsidRDefault="00980F5B">
      <w:pPr>
        <w:pStyle w:val="Compact"/>
      </w:pPr>
      <w:r>
        <w:t>Airport Code</w:t>
      </w:r>
    </w:p>
    <w:p w14:paraId="4EBFF526" w14:textId="77777777" w:rsidR="00EF0482" w:rsidRDefault="00980F5B">
      <w:pPr>
        <w:pStyle w:val="Compact"/>
      </w:pPr>
      <w:r>
        <w:t>Airport Name</w:t>
      </w:r>
    </w:p>
    <w:p w14:paraId="352C9796" w14:textId="77777777" w:rsidR="00EF0482" w:rsidRDefault="00980F5B">
      <w:pPr>
        <w:pStyle w:val="Compact"/>
      </w:pPr>
      <w:r>
        <w:t>ATL</w:t>
      </w:r>
    </w:p>
    <w:p w14:paraId="0AC014BC" w14:textId="77777777" w:rsidR="00EF0482" w:rsidRDefault="00980F5B">
      <w:pPr>
        <w:pStyle w:val="Compact"/>
      </w:pPr>
      <w:r>
        <w:t>Hartsfield Jackson Atlanta Intl</w:t>
      </w:r>
    </w:p>
    <w:p w14:paraId="05E82F77" w14:textId="77777777" w:rsidR="00EF0482" w:rsidRDefault="00980F5B">
      <w:pPr>
        <w:pStyle w:val="Compact"/>
      </w:pPr>
      <w:r>
        <w:t>BOS</w:t>
      </w:r>
    </w:p>
    <w:p w14:paraId="3771A06D" w14:textId="77777777" w:rsidR="00EF0482" w:rsidRDefault="00980F5B">
      <w:pPr>
        <w:pStyle w:val="Compact"/>
      </w:pPr>
      <w:r>
        <w:t>General Edward Lawrence Logan Intl</w:t>
      </w:r>
    </w:p>
    <w:p w14:paraId="1D245848" w14:textId="77777777" w:rsidR="00EF0482" w:rsidRDefault="00980F5B">
      <w:pPr>
        <w:pStyle w:val="Compact"/>
      </w:pPr>
      <w:r>
        <w:t>LAX</w:t>
      </w:r>
    </w:p>
    <w:p w14:paraId="165B7E1A" w14:textId="77777777" w:rsidR="00EF0482" w:rsidRDefault="00980F5B">
      <w:pPr>
        <w:pStyle w:val="Compact"/>
      </w:pPr>
      <w:r>
        <w:t>Los Angeles Intl</w:t>
      </w:r>
    </w:p>
    <w:p w14:paraId="4F016AE9" w14:textId="77777777" w:rsidR="00EF0482" w:rsidRDefault="00980F5B">
      <w:pPr>
        <w:pStyle w:val="Compact"/>
      </w:pPr>
      <w:r>
        <w:t>ORD</w:t>
      </w:r>
    </w:p>
    <w:p w14:paraId="046F40B8" w14:textId="77777777" w:rsidR="00EF0482" w:rsidRDefault="00980F5B">
      <w:pPr>
        <w:pStyle w:val="Compact"/>
      </w:pPr>
      <w:r>
        <w:t>Chicago Ohare Intl</w:t>
      </w:r>
    </w:p>
    <w:p w14:paraId="3B127EAD" w14:textId="77777777" w:rsidR="00EF0482" w:rsidRDefault="00980F5B">
      <w:pPr>
        <w:pStyle w:val="BodyText"/>
      </w:pPr>
      <w:r>
        <w:rPr>
          <w:noProof/>
        </w:rPr>
        <w:lastRenderedPageBreak/>
        <w:drawing>
          <wp:inline distT="0" distB="0" distL="0" distR="0" wp14:anchorId="245E3F8E" wp14:editId="4EB8F31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9296A7" w14:textId="77777777" w:rsidR="00EF0482" w:rsidRDefault="00980F5B">
      <w:pPr>
        <w:pStyle w:val="BodyText"/>
      </w:pPr>
      <w:r>
        <w:t>Each panel represents the proportion of flights taken from the three NYC airports to one of the top four</w:t>
      </w:r>
      <w:r>
        <w:t xml:space="preserve"> destinations in 2013. Interesting to note that there were no flights originating from LGA to LAX, likely due to its non-international status.</w:t>
      </w:r>
    </w:p>
    <w:p w14:paraId="45AA5C69" w14:textId="77777777" w:rsidR="00EF0482" w:rsidRDefault="00980F5B">
      <w:pPr>
        <w:pStyle w:val="Heading3"/>
      </w:pPr>
      <w:bookmarkStart w:id="5" w:name="summer-only-destinations"/>
      <w:r>
        <w:t>Summer-Only Destinations</w:t>
      </w:r>
      <w:bookmarkEnd w:id="5"/>
    </w:p>
    <w:p w14:paraId="33A7F685" w14:textId="77777777" w:rsidR="00EF0482" w:rsidRDefault="00980F5B">
      <w:pPr>
        <w:pStyle w:val="FirstParagraph"/>
      </w:pPr>
      <w:r>
        <w:t>While such flights were flown across the year, we will now see if there were any flights</w:t>
      </w:r>
      <w:r>
        <w:t xml:space="preserve"> only taken within the summer months to isolate tourist destinations.</w:t>
      </w:r>
    </w:p>
    <w:p w14:paraId="4DA92601" w14:textId="77777777" w:rsidR="00EF0482" w:rsidRDefault="00980F5B">
      <w:pPr>
        <w:pStyle w:val="Compact"/>
      </w:pPr>
      <w:r>
        <w:t>Airport Code</w:t>
      </w:r>
    </w:p>
    <w:p w14:paraId="6D23DE76" w14:textId="77777777" w:rsidR="00EF0482" w:rsidRDefault="00980F5B">
      <w:pPr>
        <w:pStyle w:val="Compact"/>
      </w:pPr>
      <w:r>
        <w:t>Airport Name</w:t>
      </w:r>
    </w:p>
    <w:p w14:paraId="141A3680" w14:textId="77777777" w:rsidR="00EF0482" w:rsidRDefault="00980F5B">
      <w:pPr>
        <w:pStyle w:val="Compact"/>
      </w:pPr>
      <w:r>
        <w:t>ANC</w:t>
      </w:r>
    </w:p>
    <w:p w14:paraId="4CA99A0D" w14:textId="77777777" w:rsidR="00EF0482" w:rsidRDefault="00980F5B">
      <w:pPr>
        <w:pStyle w:val="Compact"/>
      </w:pPr>
      <w:r>
        <w:t>Ted Stevens Anchorage Intl</w:t>
      </w:r>
    </w:p>
    <w:p w14:paraId="2187BE7D" w14:textId="77777777" w:rsidR="00EF0482" w:rsidRDefault="00980F5B">
      <w:pPr>
        <w:pStyle w:val="Compact"/>
      </w:pPr>
      <w:r>
        <w:t>LGA</w:t>
      </w:r>
    </w:p>
    <w:p w14:paraId="6FA38C1C" w14:textId="77777777" w:rsidR="00EF0482" w:rsidRDefault="00980F5B">
      <w:pPr>
        <w:pStyle w:val="Compact"/>
      </w:pPr>
      <w:r>
        <w:t>La Guardia</w:t>
      </w:r>
    </w:p>
    <w:p w14:paraId="7043120B" w14:textId="77777777" w:rsidR="00EF0482" w:rsidRDefault="00980F5B">
      <w:pPr>
        <w:pStyle w:val="Compact"/>
      </w:pPr>
      <w:r>
        <w:t>TVC</w:t>
      </w:r>
    </w:p>
    <w:p w14:paraId="58182435" w14:textId="77777777" w:rsidR="00EF0482" w:rsidRDefault="00980F5B">
      <w:pPr>
        <w:pStyle w:val="Compact"/>
      </w:pPr>
      <w:r>
        <w:t>Cherry Capital Airport</w:t>
      </w:r>
    </w:p>
    <w:p w14:paraId="3131FAF8" w14:textId="77777777" w:rsidR="00EF0482" w:rsidRDefault="00980F5B">
      <w:pPr>
        <w:pStyle w:val="BodyText"/>
      </w:pPr>
      <w:r>
        <w:t>These three destinations in Alaska, New York and Michigan were only travelled to within the 2013 summer months.</w:t>
      </w:r>
    </w:p>
    <w:p w14:paraId="6575BD48" w14:textId="77777777" w:rsidR="00EF0482" w:rsidRDefault="00980F5B">
      <w:pPr>
        <w:pStyle w:val="Heading2"/>
      </w:pPr>
      <w:bookmarkStart w:id="6" w:name="high-altitude-destinations"/>
      <w:r>
        <w:t>High Altitude Destinations</w:t>
      </w:r>
      <w:bookmarkEnd w:id="6"/>
    </w:p>
    <w:p w14:paraId="70EB4E0B" w14:textId="77777777" w:rsidR="00EF0482" w:rsidRDefault="00980F5B">
      <w:pPr>
        <w:pStyle w:val="Compact"/>
      </w:pPr>
      <w:r>
        <w:t>These are the number of flights taken with altitudes of over 6000 ft in 2013.</w:t>
      </w:r>
    </w:p>
    <w:p w14:paraId="0E1DE280" w14:textId="77777777" w:rsidR="00EF0482" w:rsidRDefault="00980F5B">
      <w:pPr>
        <w:pStyle w:val="Compact"/>
      </w:pPr>
      <w:r>
        <w:t>Destination</w:t>
      </w:r>
    </w:p>
    <w:p w14:paraId="2B870E8F" w14:textId="77777777" w:rsidR="00EF0482" w:rsidRDefault="00980F5B">
      <w:pPr>
        <w:pStyle w:val="Compact"/>
      </w:pPr>
      <w:r>
        <w:lastRenderedPageBreak/>
        <w:t>Flights From NYC</w:t>
      </w:r>
    </w:p>
    <w:p w14:paraId="7746576B" w14:textId="77777777" w:rsidR="00EF0482" w:rsidRDefault="00980F5B">
      <w:pPr>
        <w:pStyle w:val="Compact"/>
      </w:pPr>
      <w:r>
        <w:t>EGE</w:t>
      </w:r>
    </w:p>
    <w:p w14:paraId="60948B0C" w14:textId="77777777" w:rsidR="00EF0482" w:rsidRDefault="00980F5B">
      <w:pPr>
        <w:pStyle w:val="Compact"/>
      </w:pPr>
      <w:r>
        <w:t>213</w:t>
      </w:r>
    </w:p>
    <w:p w14:paraId="3DA729D8" w14:textId="77777777" w:rsidR="00EF0482" w:rsidRDefault="00980F5B">
      <w:pPr>
        <w:pStyle w:val="Compact"/>
      </w:pPr>
      <w:r>
        <w:t>HD</w:t>
      </w:r>
      <w:r>
        <w:t>N</w:t>
      </w:r>
    </w:p>
    <w:p w14:paraId="50FD1F2E" w14:textId="77777777" w:rsidR="00EF0482" w:rsidRDefault="00980F5B">
      <w:pPr>
        <w:pStyle w:val="Compact"/>
      </w:pPr>
      <w:r>
        <w:t>15</w:t>
      </w:r>
    </w:p>
    <w:p w14:paraId="19A20E24" w14:textId="77777777" w:rsidR="00EF0482" w:rsidRDefault="00980F5B">
      <w:pPr>
        <w:pStyle w:val="Compact"/>
      </w:pPr>
      <w:r>
        <w:t>JAC</w:t>
      </w:r>
    </w:p>
    <w:p w14:paraId="79053A2A" w14:textId="77777777" w:rsidR="00EF0482" w:rsidRDefault="00980F5B">
      <w:pPr>
        <w:pStyle w:val="Compact"/>
      </w:pPr>
      <w:r>
        <w:t>25</w:t>
      </w:r>
    </w:p>
    <w:p w14:paraId="58955B36" w14:textId="77777777" w:rsidR="00EF0482" w:rsidRDefault="00980F5B">
      <w:pPr>
        <w:pStyle w:val="Heading2"/>
      </w:pPr>
      <w:bookmarkStart w:id="7" w:name="cancellations-and-destination-location"/>
      <w:r>
        <w:t>Cancellations and Destination Location</w:t>
      </w:r>
      <w:bookmarkEnd w:id="7"/>
    </w:p>
    <w:p w14:paraId="74D90D7E" w14:textId="77777777" w:rsidR="00EF0482" w:rsidRDefault="00980F5B">
      <w:pPr>
        <w:pStyle w:val="FirstParagraph"/>
      </w:pPr>
      <w:r>
        <w:t>Since the data contains the names of various names of cities we can use a U.S map to visually look at each airport’s proportion of cancellations.</w:t>
      </w:r>
    </w:p>
    <w:p w14:paraId="45E783AC" w14:textId="77777777" w:rsidR="00EF0482" w:rsidRDefault="00980F5B">
      <w:pPr>
        <w:pStyle w:val="BodyText"/>
      </w:pPr>
      <w:r>
        <w:rPr>
          <w:noProof/>
        </w:rPr>
        <w:drawing>
          <wp:inline distT="0" distB="0" distL="0" distR="0" wp14:anchorId="28539925" wp14:editId="2A26F2B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B342B6" w14:textId="77777777" w:rsidR="00EF0482" w:rsidRDefault="00980F5B">
      <w:pPr>
        <w:pStyle w:val="BodyText"/>
      </w:pPr>
      <w:r>
        <w:t>The majority of the airports are located either in the mi</w:t>
      </w:r>
      <w:r>
        <w:t>dwest or east of the U.S. Notably large proportion of cancellations occur within the Chicago area, the Massachussets area and within the area surrrounding Washington D.C. Less populated cities appear to have less cancellation proportions compared to that o</w:t>
      </w:r>
      <w:r>
        <w:t>f the larger populated ones.</w:t>
      </w:r>
    </w:p>
    <w:p w14:paraId="4113292B" w14:textId="77777777" w:rsidR="00EF0482" w:rsidRDefault="00980F5B">
      <w:pPr>
        <w:pStyle w:val="BodyText"/>
      </w:pPr>
      <w:r>
        <w:lastRenderedPageBreak/>
        <w:t xml:space="preserve">Lets see if what we can learn if we add a color dimension with </w:t>
      </w:r>
      <w:r>
        <w:rPr>
          <w:i/>
        </w:rPr>
        <w:t>ave_arrival delays</w:t>
      </w:r>
      <w:r>
        <w:t xml:space="preserve"> showing low and large. </w:t>
      </w:r>
      <w:r>
        <w:rPr>
          <w:noProof/>
        </w:rPr>
        <w:drawing>
          <wp:inline distT="0" distB="0" distL="0" distR="0" wp14:anchorId="333A1AE4" wp14:editId="5726707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1F236D" w14:textId="77777777" w:rsidR="00EF0482" w:rsidRDefault="00980F5B">
      <w:pPr>
        <w:pStyle w:val="BodyText"/>
      </w:pPr>
      <w:r>
        <w:t xml:space="preserve">It appears that all but two aiports (MCI and RIC) maintain average </w:t>
      </w:r>
      <w:r>
        <w:rPr>
          <w:i/>
        </w:rPr>
        <w:t>ave_arrival delays</w:t>
      </w:r>
      <w:r>
        <w:t xml:space="preserve"> below 20 minutes. Color provides a</w:t>
      </w:r>
      <w:r>
        <w:t xml:space="preserve">n easier way to see differences in </w:t>
      </w:r>
      <w:r>
        <w:rPr>
          <w:i/>
        </w:rPr>
        <w:t>ave_arrival delays</w:t>
      </w:r>
      <w:r>
        <w:t xml:space="preserve"> within clusters. It however seems difficult to distinguish how many airports are within clusters of data due to overlapping.</w:t>
      </w:r>
    </w:p>
    <w:p w14:paraId="209EC70B" w14:textId="77777777" w:rsidR="00EF0482" w:rsidRDefault="00980F5B">
      <w:pPr>
        <w:pStyle w:val="Heading2"/>
      </w:pPr>
      <w:bookmarkStart w:id="8" w:name="arrival-and-departure-delays"/>
      <w:r>
        <w:t>Arrival and Departure Delays</w:t>
      </w:r>
      <w:bookmarkEnd w:id="8"/>
    </w:p>
    <w:p w14:paraId="0646BE8D" w14:textId="77777777" w:rsidR="00EF0482" w:rsidRDefault="00980F5B">
      <w:pPr>
        <w:pStyle w:val="FirstParagraph"/>
      </w:pPr>
      <w:r>
        <w:t>The next part of the investigation will see if there is an associations between Arrival Delays and Departure Delays within airports.</w:t>
      </w:r>
    </w:p>
    <w:p w14:paraId="6308DA9F" w14:textId="77777777" w:rsidR="00EF0482" w:rsidRDefault="00980F5B">
      <w:pPr>
        <w:pStyle w:val="BodyText"/>
      </w:pPr>
      <w:r>
        <w:rPr>
          <w:noProof/>
        </w:rPr>
        <w:lastRenderedPageBreak/>
        <w:drawing>
          <wp:inline distT="0" distB="0" distL="0" distR="0" wp14:anchorId="78B4BA86" wp14:editId="4864A33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5B7F6D4" w14:textId="77777777" w:rsidR="00EF0482" w:rsidRDefault="00980F5B">
      <w:pPr>
        <w:pStyle w:val="BodyText"/>
      </w:pPr>
      <w:r>
        <w:t xml:space="preserve">It appears that there is a clear positive relationship between </w:t>
      </w:r>
      <w:r>
        <w:rPr>
          <w:i/>
        </w:rPr>
        <w:t>arr_delay</w:t>
      </w:r>
      <w:r>
        <w:t xml:space="preserve"> and </w:t>
      </w:r>
      <w:r>
        <w:rPr>
          <w:i/>
        </w:rPr>
        <w:t>dep_delay</w:t>
      </w:r>
      <w:r>
        <w:t xml:space="preserve">, however there appears to be outlier values that make it difficult to avoid overplotting due to the resulting increase in the graphs size. The vast majority of the data </w:t>
      </w:r>
      <w:r>
        <w:t>appears to be closer to 0.</w:t>
      </w:r>
    </w:p>
    <w:p w14:paraId="5D850086" w14:textId="77777777" w:rsidR="00EF0482" w:rsidRDefault="00980F5B">
      <w:pPr>
        <w:pStyle w:val="BodyText"/>
      </w:pPr>
      <w:r>
        <w:rPr>
          <w:noProof/>
        </w:rPr>
        <w:lastRenderedPageBreak/>
        <w:drawing>
          <wp:inline distT="0" distB="0" distL="0" distR="0" wp14:anchorId="57D62442" wp14:editId="4D39E96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BC87DC" wp14:editId="78B4E2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27208E5" w14:textId="77777777" w:rsidR="00EF0482" w:rsidRDefault="00980F5B">
      <w:pPr>
        <w:pStyle w:val="BodyText"/>
      </w:pPr>
      <w:r>
        <w:t xml:space="preserve">Analyzing the values at </w:t>
      </w:r>
      <w:r>
        <w:rPr>
          <w:i/>
        </w:rPr>
        <w:t>dep_delay</w:t>
      </w:r>
      <w:r>
        <w:t xml:space="preserve"> &lt; 30 we can see that the majority of the values for </w:t>
      </w:r>
      <w:r>
        <w:rPr>
          <w:i/>
        </w:rPr>
        <w:t>dep_delays</w:t>
      </w:r>
      <w:r>
        <w:t xml:space="preserve"> and </w:t>
      </w:r>
      <w:r>
        <w:rPr>
          <w:i/>
        </w:rPr>
        <w:t>arr_delays</w:t>
      </w:r>
      <w:r>
        <w:t xml:space="preserve"> are actually early departures and early delays. This is easier to see in this graph because we had zoomed in on th</w:t>
      </w:r>
      <w:r>
        <w:t>e data points. The addition of jittering also seems to highlight the concentration of values that have negative dep and arr delays.</w:t>
      </w:r>
    </w:p>
    <w:p w14:paraId="7BCC0876" w14:textId="77777777" w:rsidR="00EF0482" w:rsidRDefault="00980F5B">
      <w:pPr>
        <w:pStyle w:val="BodyText"/>
      </w:pPr>
      <w:r>
        <w:rPr>
          <w:noProof/>
        </w:rPr>
        <w:lastRenderedPageBreak/>
        <w:drawing>
          <wp:inline distT="0" distB="0" distL="0" distR="0" wp14:anchorId="4E634C8E" wp14:editId="527CB2A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DDE2E5" wp14:editId="1F56303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D6D9DD0" w14:textId="77777777" w:rsidR="00EF0482" w:rsidRDefault="00980F5B">
      <w:pPr>
        <w:pStyle w:val="BodyText"/>
      </w:pPr>
      <w:r>
        <w:t>The addition of the marginal density plot and the contour plot confirms our suspicions that the majority of the values ar</w:t>
      </w:r>
      <w:r>
        <w:t>e lower and even negative. We are now able to observe that there appears to be a skew in the data that trails towards the higher values.</w:t>
      </w:r>
    </w:p>
    <w:p w14:paraId="514C13A5" w14:textId="77777777" w:rsidR="00EF0482" w:rsidRDefault="00980F5B">
      <w:pPr>
        <w:pStyle w:val="Heading2"/>
      </w:pPr>
      <w:bookmarkStart w:id="9" w:name="X7a8388970f86243d6b4b5bc2df14762b2a55499"/>
      <w:r>
        <w:lastRenderedPageBreak/>
        <w:t>Wind Speed, Time of Day, and Departure Delays</w:t>
      </w:r>
      <w:bookmarkEnd w:id="9"/>
    </w:p>
    <w:p w14:paraId="6E9A8E09" w14:textId="77777777" w:rsidR="00EF0482" w:rsidRDefault="00980F5B">
      <w:pPr>
        <w:pStyle w:val="FirstParagraph"/>
      </w:pPr>
      <w:r>
        <w:t>Is Departure Delay also impacted by the given Wind Speed within the data?</w:t>
      </w:r>
    </w:p>
    <w:p w14:paraId="3A47DB18" w14:textId="77777777" w:rsidR="00EF0482" w:rsidRDefault="00980F5B">
      <w:pPr>
        <w:pStyle w:val="BodyText"/>
      </w:pPr>
      <w:r>
        <w:rPr>
          <w:noProof/>
        </w:rPr>
        <w:drawing>
          <wp:inline distT="0" distB="0" distL="0" distR="0" wp14:anchorId="4883F988" wp14:editId="0A08AA8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1ACE9E1" w14:textId="77777777" w:rsidR="00EF0482" w:rsidRDefault="00980F5B">
      <w:pPr>
        <w:pStyle w:val="BodyText"/>
      </w:pPr>
      <w:r>
        <w:t xml:space="preserve">We see a slight increase in </w:t>
      </w:r>
      <w:r>
        <w:rPr>
          <w:i/>
        </w:rPr>
        <w:t>ave_dep_delay</w:t>
      </w:r>
      <w:r>
        <w:t xml:space="preserve"> as </w:t>
      </w:r>
      <w:r>
        <w:rPr>
          <w:i/>
        </w:rPr>
        <w:t>wind_speed</w:t>
      </w:r>
      <w:r>
        <w:t xml:space="preserve"> increases from the graph.</w:t>
      </w:r>
    </w:p>
    <w:p w14:paraId="1195457E" w14:textId="77777777" w:rsidR="00EF0482" w:rsidRDefault="00980F5B">
      <w:pPr>
        <w:pStyle w:val="BodyText"/>
      </w:pPr>
      <w:r>
        <w:t>What about the difference combinations of Time of Day and Wind Speed ? Let us use a coplot of average departure delay against hour, conditioned on wind_speed,</w:t>
      </w:r>
    </w:p>
    <w:p w14:paraId="2697A3DA" w14:textId="77777777" w:rsidR="00EF0482" w:rsidRDefault="00980F5B">
      <w:pPr>
        <w:pStyle w:val="BodyText"/>
      </w:pPr>
      <w:r>
        <w:rPr>
          <w:noProof/>
        </w:rPr>
        <w:lastRenderedPageBreak/>
        <w:drawing>
          <wp:inline distT="0" distB="0" distL="0" distR="0" wp14:anchorId="0983BC64" wp14:editId="1DDF01A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YC-Flights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275BB10" w14:textId="77777777" w:rsidR="00EF0482" w:rsidRDefault="00980F5B">
      <w:pPr>
        <w:pStyle w:val="BodyText"/>
      </w:pPr>
      <w:r>
        <w:t>From the g</w:t>
      </w:r>
      <w:r>
        <w:t xml:space="preserve">raphs we can see that as </w:t>
      </w:r>
      <w:r>
        <w:rPr>
          <w:i/>
        </w:rPr>
        <w:t>hour</w:t>
      </w:r>
      <w:r>
        <w:t xml:space="preserve"> increases, the </w:t>
      </w:r>
      <w:r>
        <w:rPr>
          <w:i/>
        </w:rPr>
        <w:t>ave_dep_delay</w:t>
      </w:r>
      <w:r>
        <w:t xml:space="preserve"> slightly increases. From the looks of the different </w:t>
      </w:r>
      <w:r>
        <w:rPr>
          <w:i/>
        </w:rPr>
        <w:t>wind_speed</w:t>
      </w:r>
      <w:r>
        <w:t xml:space="preserve"> bins there does not appear to be much difference between the bins.</w:t>
      </w:r>
    </w:p>
    <w:sectPr w:rsidR="00EF04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F29A5" w14:textId="77777777" w:rsidR="00980F5B" w:rsidRDefault="00980F5B">
      <w:pPr>
        <w:spacing w:after="0"/>
      </w:pPr>
      <w:r>
        <w:separator/>
      </w:r>
    </w:p>
  </w:endnote>
  <w:endnote w:type="continuationSeparator" w:id="0">
    <w:p w14:paraId="503E231A" w14:textId="77777777" w:rsidR="00980F5B" w:rsidRDefault="00980F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795BE" w14:textId="77777777" w:rsidR="00980F5B" w:rsidRDefault="00980F5B">
      <w:r>
        <w:separator/>
      </w:r>
    </w:p>
  </w:footnote>
  <w:footnote w:type="continuationSeparator" w:id="0">
    <w:p w14:paraId="47AD0AEE" w14:textId="77777777" w:rsidR="00980F5B" w:rsidRDefault="00980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AC2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0F46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B0A9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A4E27"/>
    <w:rsid w:val="00784D58"/>
    <w:rsid w:val="008D6863"/>
    <w:rsid w:val="00980F5B"/>
    <w:rsid w:val="00B86B75"/>
    <w:rsid w:val="00BC48D5"/>
    <w:rsid w:val="00C36279"/>
    <w:rsid w:val="00E315A3"/>
    <w:rsid w:val="00EF04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6E8DF"/>
  <w15:docId w15:val="{14B2691D-6BC3-4FAA-AD77-7BC42113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documentation.org/packages/nycflights13/versions/1.0.1"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917</Words>
  <Characters>5232</Characters>
  <Application>Microsoft Office Word</Application>
  <DocSecurity>0</DocSecurity>
  <Lines>43</Lines>
  <Paragraphs>12</Paragraphs>
  <ScaleCrop>false</ScaleCrop>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F</dc:title>
  <dc:creator>Tristan Macy</dc:creator>
  <cp:keywords/>
  <cp:lastModifiedBy>Tristan Macy</cp:lastModifiedBy>
  <cp:revision>2</cp:revision>
  <dcterms:created xsi:type="dcterms:W3CDTF">2021-09-26T13:56:00Z</dcterms:created>
  <dcterms:modified xsi:type="dcterms:W3CDTF">2021-09-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9/26/2021</vt:lpwstr>
  </property>
  <property fmtid="{D5CDD505-2E9C-101B-9397-08002B2CF9AE}" pid="4" name="output">
    <vt:lpwstr/>
  </property>
</Properties>
</file>